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68E0A851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78775A">
        <w:rPr>
          <w:b/>
          <w:color w:val="4E81BD"/>
          <w:sz w:val="28"/>
        </w:rPr>
        <w:t>8</w:t>
      </w:r>
      <w:r w:rsidR="000E764D" w:rsidRPr="000E764D">
        <w:rPr>
          <w:b/>
          <w:color w:val="4E81BD"/>
          <w:sz w:val="28"/>
        </w:rPr>
        <w:t xml:space="preserve">– </w:t>
      </w:r>
      <w:r w:rsidR="0078775A">
        <w:rPr>
          <w:b/>
          <w:color w:val="4E81BD"/>
          <w:sz w:val="28"/>
        </w:rPr>
        <w:t>Client JS – Web UI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10230F88" w:rsidR="00F93229" w:rsidRPr="00C459AB" w:rsidRDefault="00BE3075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emyan Al-</w:t>
            </w:r>
            <w:proofErr w:type="spellStart"/>
            <w:r>
              <w:rPr>
                <w:bCs/>
                <w:sz w:val="24"/>
                <w:szCs w:val="24"/>
              </w:rPr>
              <w:t>Kuwari</w:t>
            </w:r>
            <w:proofErr w:type="spellEnd"/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6D062825" w:rsidR="00F93229" w:rsidRPr="00C459AB" w:rsidRDefault="00BE3075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401812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62C3960A" w:rsidR="00F93229" w:rsidRPr="00C459AB" w:rsidRDefault="00BE3075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Ha1401812@qu.edu.qa</w:t>
            </w:r>
            <w:bookmarkStart w:id="0" w:name="_GoBack"/>
            <w:bookmarkEnd w:id="0"/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64ACAE" w14:textId="3E8DB9B1" w:rsidR="003F3C9F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C97BFA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>
              <w:rPr>
                <w:rFonts w:ascii="Times New Roman" w:hAnsi="Times New Roman" w:cs="Times New Roman"/>
                <w:sz w:val="20"/>
                <w:szCs w:val="20"/>
              </w:rPr>
              <w:t>Index.html</w:t>
            </w:r>
          </w:p>
          <w:p w14:paraId="27A08640" w14:textId="77777777" w:rsidR="00C97BFA" w:rsidRDefault="00C97BFA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Implemented all </w:t>
            </w:r>
            <w:r w:rsidR="00813150"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requirements for the index page as mentioned in the lab sheet.</w:t>
            </w:r>
          </w:p>
          <w:p w14:paraId="3EF55998" w14:textId="77777777" w:rsidR="00813150" w:rsidRDefault="00813150" w:rsidP="007A6106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page should allow users to be able to</w:t>
            </w:r>
          </w:p>
          <w:p w14:paraId="67BF9C93" w14:textId="557C2509" w:rsidR="00813150" w:rsidRDefault="00813150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</w:t>
            </w:r>
            <w:r w:rsid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display all the available books by </w:t>
            </w:r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category, name, </w:t>
            </w:r>
            <w:proofErr w:type="spellStart"/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sbn</w:t>
            </w:r>
            <w:proofErr w:type="spellEnd"/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, author or </w:t>
            </w:r>
            <w:proofErr w:type="spellStart"/>
            <w:r w:rsidR="007F7705" w:rsidRPr="007F7705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ageCount</w:t>
            </w:r>
            <w:proofErr w:type="spellEnd"/>
          </w:p>
          <w:p w14:paraId="4FFC2F0A" w14:textId="77777777" w:rsidR="00813150" w:rsidRPr="00813150" w:rsidRDefault="00813150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update link </w:t>
            </w:r>
          </w:p>
          <w:p w14:paraId="0D02CA89" w14:textId="764B8B53" w:rsidR="00813150" w:rsidRPr="00813150" w:rsidRDefault="00813150" w:rsidP="00813150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0"/>
            </w: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 xml:space="preserve"> delete a book</w:t>
            </w:r>
          </w:p>
        </w:tc>
        <w:tc>
          <w:tcPr>
            <w:tcW w:w="720" w:type="dxa"/>
          </w:tcPr>
          <w:p w14:paraId="3F2094C7" w14:textId="68D8F982" w:rsidR="003F3C9F" w:rsidRPr="000D0B38" w:rsidRDefault="00C56C5B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4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D6E9C" w:rsidRPr="000D0B38" w14:paraId="47567E33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EE5CEB0" w14:textId="1BCF7CA5" w:rsidR="00C97BFA" w:rsidRDefault="00C97BFA" w:rsidP="00C97BFA">
            <w:pPr>
              <w:widowControl w:val="0"/>
              <w:autoSpaceDE w:val="0"/>
              <w:autoSpaceDN w:val="0"/>
              <w:adjustRightInd w:val="0"/>
              <w:rPr>
                <w:rFonts w:cstheme="minorHAnsi"/>
                <w:b w:val="0"/>
                <w:bCs w:val="0"/>
              </w:rPr>
            </w:pPr>
            <w:r w:rsidRPr="00C97BFA">
              <w:rPr>
                <w:rFonts w:cstheme="minorHAnsi"/>
                <w:b w:val="0"/>
                <w:bCs w:val="0"/>
              </w:rPr>
              <w:sym w:font="Wingdings" w:char="F0E8"/>
            </w:r>
            <w:r w:rsidRPr="00C97BFA">
              <w:rPr>
                <w:rFonts w:cstheme="minorHAnsi"/>
              </w:rPr>
              <w:t>book.html</w:t>
            </w:r>
          </w:p>
          <w:p w14:paraId="73B20A91" w14:textId="77777777" w:rsidR="00C97BFA" w:rsidRDefault="00C97BFA" w:rsidP="00C97BFA">
            <w:pPr>
              <w:widowControl w:val="0"/>
              <w:autoSpaceDE w:val="0"/>
              <w:autoSpaceDN w:val="0"/>
              <w:adjustRightInd w:val="0"/>
              <w:rPr>
                <w:b w:val="0"/>
                <w:bCs w:val="0"/>
              </w:rPr>
            </w:pPr>
          </w:p>
          <w:p w14:paraId="6A8B1787" w14:textId="15122214" w:rsidR="000D6E9C" w:rsidRPr="00C97BFA" w:rsidRDefault="00C97BFA" w:rsidP="00813150">
            <w:pPr>
              <w:pStyle w:val="NoSpacing"/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is page displays the details of the selected book. The book details should be fetched using /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pi</w:t>
            </w:r>
            <w:proofErr w:type="spellEnd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books</w:t>
            </w:r>
            <w:proofErr w:type="gram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: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isbn</w:t>
            </w:r>
            <w:proofErr w:type="spellEnd"/>
            <w:proofErr w:type="gramEnd"/>
          </w:p>
        </w:tc>
        <w:tc>
          <w:tcPr>
            <w:tcW w:w="720" w:type="dxa"/>
          </w:tcPr>
          <w:p w14:paraId="751298B7" w14:textId="63C89BF0" w:rsidR="000D6E9C" w:rsidRDefault="00C56C5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</w:tcPr>
          <w:p w14:paraId="65799C4A" w14:textId="77777777" w:rsidR="000D6E9C" w:rsidRPr="000D0B38" w:rsidRDefault="000D6E9C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056DADCF" w14:textId="77777777" w:rsidR="000D6E9C" w:rsidRPr="000D0B38" w:rsidRDefault="000D6E9C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5BB19964" w14:textId="77777777" w:rsidR="000D6E9C" w:rsidRPr="000D0B38" w:rsidRDefault="000D6E9C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97BFA" w:rsidRPr="000D0B38" w14:paraId="1F015B84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35CBFB" w14:textId="3F0202E2" w:rsidR="00C97BFA" w:rsidRDefault="00C97BFA" w:rsidP="00C97BFA">
            <w:pPr>
              <w:widowControl w:val="0"/>
              <w:tabs>
                <w:tab w:val="left" w:pos="921"/>
              </w:tabs>
              <w:autoSpaceDE w:val="0"/>
              <w:autoSpaceDN w:val="0"/>
              <w:adjustRightInd w:val="0"/>
            </w:pPr>
            <w:r w:rsidRPr="00C97BFA">
              <w:rPr>
                <w:b w:val="0"/>
                <w:bCs w:val="0"/>
              </w:rPr>
              <w:sym w:font="Wingdings" w:char="F0E8"/>
            </w:r>
            <w:r w:rsidRPr="00022495">
              <w:t>book-editor.html</w:t>
            </w:r>
          </w:p>
          <w:p w14:paraId="1384B9AF" w14:textId="34EEA4D2" w:rsidR="00C97BFA" w:rsidRPr="00813150" w:rsidRDefault="00C97BFA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Provides a form to allow adding a book to the book-catalog. The entered book should be posted to the Web API @ /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pi</w:t>
            </w:r>
            <w:proofErr w:type="spellEnd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books/</w:t>
            </w:r>
          </w:p>
          <w:p w14:paraId="2F5DFD5A" w14:textId="65D43AED" w:rsidR="00C97BFA" w:rsidRPr="00C97BFA" w:rsidRDefault="00C97BFA" w:rsidP="00813150">
            <w:pPr>
              <w:pStyle w:val="NoSpacing"/>
              <w:rPr>
                <w:rFonts w:cstheme="minorHAnsi"/>
                <w:b w:val="0"/>
                <w:bCs w:val="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The form can also be used for updating an existing book. The updated book should be sent to the Web API @ /</w:t>
            </w:r>
            <w:proofErr w:type="spellStart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api</w:t>
            </w:r>
            <w:proofErr w:type="spellEnd"/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/books</w:t>
            </w:r>
          </w:p>
        </w:tc>
        <w:tc>
          <w:tcPr>
            <w:tcW w:w="720" w:type="dxa"/>
          </w:tcPr>
          <w:p w14:paraId="43CD26F5" w14:textId="5510ED6F" w:rsidR="00C97BFA" w:rsidRDefault="00C56C5B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305C66DD" w14:textId="77777777" w:rsidR="00C97BFA" w:rsidRPr="000D0B38" w:rsidRDefault="00C97BF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63E2E84D" w14:textId="77777777" w:rsidR="00C97BFA" w:rsidRPr="000D0B38" w:rsidRDefault="00C97BFA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12F6BEC6" w14:textId="77777777" w:rsidR="00C97BFA" w:rsidRPr="000D0B38" w:rsidRDefault="00C97BF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C97BFA" w:rsidRPr="000D0B38" w14:paraId="7D362F64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669446" w14:textId="49A19E4D" w:rsidR="00C97BFA" w:rsidRPr="00813150" w:rsidRDefault="00C97BFA" w:rsidP="00813150">
            <w:pPr>
              <w:pStyle w:val="NoSpacing"/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sym w:font="Wingdings" w:char="F0E8"/>
            </w: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books-summary.html</w:t>
            </w:r>
          </w:p>
          <w:p w14:paraId="6DAF5B03" w14:textId="385328AF" w:rsidR="00C97BFA" w:rsidRPr="00C97BFA" w:rsidRDefault="00C97BFA" w:rsidP="00813150">
            <w:pPr>
              <w:pStyle w:val="NoSpacing"/>
              <w:rPr>
                <w:rFonts w:cstheme="minorHAnsi"/>
                <w:b w:val="0"/>
                <w:bCs w:val="0"/>
              </w:rPr>
            </w:pPr>
            <w:r w:rsidRPr="00813150">
              <w:rPr>
                <w:rFonts w:ascii="Times New Roman" w:hAnsi="Times New Roman" w:cs="Times New Roman"/>
                <w:b w:val="0"/>
                <w:bCs w:val="0"/>
                <w:sz w:val="20"/>
                <w:szCs w:val="20"/>
              </w:rPr>
              <w:t>Display a table that contains the author name and the number of books</w:t>
            </w:r>
          </w:p>
        </w:tc>
        <w:tc>
          <w:tcPr>
            <w:tcW w:w="720" w:type="dxa"/>
          </w:tcPr>
          <w:p w14:paraId="7B436D16" w14:textId="6020506E" w:rsidR="00C97BFA" w:rsidRDefault="00C56C5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1620" w:type="dxa"/>
          </w:tcPr>
          <w:p w14:paraId="64BCCD84" w14:textId="77777777" w:rsidR="00C97BFA" w:rsidRPr="000D0B38" w:rsidRDefault="00C97BF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A2529C7" w14:textId="77777777" w:rsidR="00C97BFA" w:rsidRPr="000D0B38" w:rsidRDefault="00C97BFA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3EC0958E" w14:textId="77777777" w:rsidR="00C97BFA" w:rsidRPr="000D0B38" w:rsidRDefault="00C97BF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5638C" w14:textId="77777777" w:rsidR="004459AD" w:rsidRDefault="004459AD" w:rsidP="007D42BF">
      <w:pPr>
        <w:spacing w:after="0" w:line="240" w:lineRule="auto"/>
      </w:pPr>
      <w:r>
        <w:separator/>
      </w:r>
    </w:p>
  </w:endnote>
  <w:endnote w:type="continuationSeparator" w:id="0">
    <w:p w14:paraId="3DE20BA5" w14:textId="77777777" w:rsidR="004459AD" w:rsidRDefault="004459AD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548DDF" w14:textId="77777777" w:rsidR="004459AD" w:rsidRDefault="004459AD" w:rsidP="007D42BF">
      <w:pPr>
        <w:spacing w:after="0" w:line="240" w:lineRule="auto"/>
      </w:pPr>
      <w:r>
        <w:separator/>
      </w:r>
    </w:p>
  </w:footnote>
  <w:footnote w:type="continuationSeparator" w:id="0">
    <w:p w14:paraId="449F75CA" w14:textId="77777777" w:rsidR="004459AD" w:rsidRDefault="004459AD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3"/>
  </w:num>
  <w:num w:numId="4">
    <w:abstractNumId w:val="1"/>
  </w:num>
  <w:num w:numId="5">
    <w:abstractNumId w:val="12"/>
  </w:num>
  <w:num w:numId="6">
    <w:abstractNumId w:val="2"/>
  </w:num>
  <w:num w:numId="7">
    <w:abstractNumId w:val="3"/>
  </w:num>
  <w:num w:numId="8">
    <w:abstractNumId w:val="8"/>
  </w:num>
  <w:num w:numId="9">
    <w:abstractNumId w:val="5"/>
  </w:num>
  <w:num w:numId="10">
    <w:abstractNumId w:val="9"/>
  </w:num>
  <w:num w:numId="11">
    <w:abstractNumId w:val="4"/>
  </w:num>
  <w:num w:numId="12">
    <w:abstractNumId w:val="6"/>
  </w:num>
  <w:num w:numId="13">
    <w:abstractNumId w:val="15"/>
  </w:num>
  <w:num w:numId="14">
    <w:abstractNumId w:val="10"/>
  </w:num>
  <w:num w:numId="15">
    <w:abstractNumId w:val="7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D6E9C"/>
    <w:rsid w:val="000E70E5"/>
    <w:rsid w:val="000E764D"/>
    <w:rsid w:val="000F1948"/>
    <w:rsid w:val="000F1DB3"/>
    <w:rsid w:val="00116CA8"/>
    <w:rsid w:val="00123CEF"/>
    <w:rsid w:val="00133EED"/>
    <w:rsid w:val="001B7447"/>
    <w:rsid w:val="001D0F47"/>
    <w:rsid w:val="001E079F"/>
    <w:rsid w:val="001E676E"/>
    <w:rsid w:val="0021547C"/>
    <w:rsid w:val="002514D0"/>
    <w:rsid w:val="003164EE"/>
    <w:rsid w:val="00317D0F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459AD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A6D98"/>
    <w:rsid w:val="005B498F"/>
    <w:rsid w:val="00610E23"/>
    <w:rsid w:val="00655CD6"/>
    <w:rsid w:val="006B6655"/>
    <w:rsid w:val="007213D9"/>
    <w:rsid w:val="00742A06"/>
    <w:rsid w:val="007500FD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D5B70"/>
    <w:rsid w:val="00BD7506"/>
    <w:rsid w:val="00BE3075"/>
    <w:rsid w:val="00BF7DCB"/>
    <w:rsid w:val="00C541EF"/>
    <w:rsid w:val="00C56C5B"/>
    <w:rsid w:val="00C706EF"/>
    <w:rsid w:val="00C97BFA"/>
    <w:rsid w:val="00CB2566"/>
    <w:rsid w:val="00CC38C2"/>
    <w:rsid w:val="00CD6CBC"/>
    <w:rsid w:val="00D27639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40E47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15AECC-D7A2-4EF1-88A9-87E1495B5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GOLDEN CAT</cp:lastModifiedBy>
  <cp:revision>39</cp:revision>
  <dcterms:created xsi:type="dcterms:W3CDTF">2018-03-24T14:51:00Z</dcterms:created>
  <dcterms:modified xsi:type="dcterms:W3CDTF">2019-03-24T19:26:00Z</dcterms:modified>
</cp:coreProperties>
</file>